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AA1508" w14:textId="6F3E6CE8" w:rsidR="0030540B" w:rsidRDefault="005660C7" w:rsidP="00103452">
      <w:pPr>
        <w:pStyle w:val="Titre1"/>
        <w:ind w:right="-659"/>
      </w:pPr>
      <w:bookmarkStart w:id="0" w:name="pour-celles"/>
      <w:r>
        <w:t>POUR CELLES…</w:t>
      </w:r>
      <w:bookmarkStart w:id="1" w:name="le-nouvel-album-de-marcelle-mimi-afonso"/>
      <w:r>
        <w:t>Le nouvel album de Marcelle “Mimi”</w:t>
      </w:r>
      <w:r w:rsidR="004923A8">
        <w:t xml:space="preserve"> </w:t>
      </w:r>
      <w:r>
        <w:t>Afonso</w:t>
      </w:r>
    </w:p>
    <w:p w14:paraId="3DB66802" w14:textId="78BD8E63" w:rsidR="0030540B" w:rsidRDefault="005660C7" w:rsidP="004923A8">
      <w:pPr>
        <w:pStyle w:val="FirstParagraph"/>
      </w:pPr>
      <w:r>
        <w:t>Certaines blessures restent invisibles.</w:t>
      </w:r>
      <w:r w:rsidR="004923A8">
        <w:t xml:space="preserve"> </w:t>
      </w:r>
      <w:r>
        <w:t>Certaines femmes apprennent à se taire pour survivre.</w:t>
      </w:r>
    </w:p>
    <w:p w14:paraId="19C0D937" w14:textId="77777777" w:rsidR="0030540B" w:rsidRDefault="005660C7">
      <w:pPr>
        <w:pStyle w:val="Corpsdetexte"/>
      </w:pPr>
      <w:r>
        <w:t>C</w:t>
      </w:r>
      <w:r>
        <w:t>ertaines portent pendant des années des mots qu’elles n’ont jamais pu dire.</w:t>
      </w:r>
    </w:p>
    <w:p w14:paraId="1659C735" w14:textId="4DA0B24A" w:rsidR="0030540B" w:rsidRDefault="005660C7">
      <w:pPr>
        <w:pStyle w:val="Corpsdetexte"/>
      </w:pPr>
      <w:r>
        <w:t>“Pour Celles…” est un album de 15 chansons consacré à la résilience,</w:t>
      </w:r>
      <w:r w:rsidR="004923A8">
        <w:t xml:space="preserve"> </w:t>
      </w:r>
      <w:r>
        <w:t>à la reconstruction et à la liberté retrouvée.</w:t>
      </w:r>
    </w:p>
    <w:p w14:paraId="0D3C06E3" w14:textId="77777777" w:rsidR="0030540B" w:rsidRDefault="005660C7">
      <w:pPr>
        <w:pStyle w:val="Corpsdetexte"/>
      </w:pPr>
      <w:r>
        <w:t>À travers ces chansons, je prête ma voix à celles qui ont perdu la leur, à celles qui doutent encore, à celles qui avancent malgré tout.</w:t>
      </w:r>
    </w:p>
    <w:p w14:paraId="1863A5EA" w14:textId="77777777" w:rsidR="0030540B" w:rsidRPr="004923A8" w:rsidRDefault="005660C7">
      <w:pPr>
        <w:pStyle w:val="Titre3"/>
        <w:rPr>
          <w:b/>
          <w:bCs/>
        </w:rPr>
      </w:pPr>
      <w:bookmarkStart w:id="2" w:name="quelques-titres-de-lalbum"/>
      <w:r w:rsidRPr="004923A8">
        <w:rPr>
          <w:b/>
          <w:bCs/>
        </w:rPr>
        <w:t>Quelques titres de l’album</w:t>
      </w:r>
    </w:p>
    <w:p w14:paraId="41E0D0E8" w14:textId="77777777" w:rsidR="0030540B" w:rsidRDefault="005660C7">
      <w:pPr>
        <w:pStyle w:val="FirstParagraph"/>
      </w:pPr>
      <w:r>
        <w:t>🎵</w:t>
      </w:r>
      <w:r>
        <w:t xml:space="preserve"> Le Silence apprend à mentir</w:t>
      </w:r>
    </w:p>
    <w:p w14:paraId="68BB3862" w14:textId="77777777" w:rsidR="0030540B" w:rsidRDefault="005660C7">
      <w:pPr>
        <w:pStyle w:val="Corpsdetexte"/>
      </w:pPr>
      <w:r>
        <w:t>🎵</w:t>
      </w:r>
      <w:r>
        <w:t xml:space="preserve"> J’avais onze ans</w:t>
      </w:r>
    </w:p>
    <w:p w14:paraId="716EFB37" w14:textId="77777777" w:rsidR="0030540B" w:rsidRDefault="005660C7">
      <w:pPr>
        <w:pStyle w:val="Corpsdetexte"/>
      </w:pPr>
      <w:r>
        <w:t>🎵</w:t>
      </w:r>
      <w:r>
        <w:t xml:space="preserve"> J’ai fait semblant d’aller bien</w:t>
      </w:r>
    </w:p>
    <w:p w14:paraId="49A8513C" w14:textId="77777777" w:rsidR="0030540B" w:rsidRDefault="005660C7">
      <w:pPr>
        <w:pStyle w:val="Corpsdetexte"/>
      </w:pPr>
      <w:r>
        <w:t>🎵</w:t>
      </w:r>
      <w:r>
        <w:t xml:space="preserve"> Celles qui n’ont rien dit</w:t>
      </w:r>
    </w:p>
    <w:p w14:paraId="59414622" w14:textId="77777777" w:rsidR="0030540B" w:rsidRDefault="005660C7">
      <w:pPr>
        <w:pStyle w:val="Corpsdetexte"/>
      </w:pPr>
      <w:r>
        <w:t>🎵</w:t>
      </w:r>
      <w:r>
        <w:t xml:space="preserve"> Le Poids des Maux</w:t>
      </w:r>
    </w:p>
    <w:p w14:paraId="382C704D" w14:textId="77777777" w:rsidR="0030540B" w:rsidRDefault="005660C7">
      <w:pPr>
        <w:pStyle w:val="Corpsdetexte"/>
      </w:pPr>
      <w:r>
        <w:t>🎵</w:t>
      </w:r>
      <w:r>
        <w:t xml:space="preserve"> Je pose les mots</w:t>
      </w:r>
    </w:p>
    <w:p w14:paraId="1BDD0DAC" w14:textId="77777777" w:rsidR="0030540B" w:rsidRDefault="005660C7">
      <w:pPr>
        <w:pStyle w:val="Corpsdetexte"/>
      </w:pPr>
      <w:r>
        <w:t>🎵</w:t>
      </w:r>
      <w:r>
        <w:t xml:space="preserve"> Changer la route</w:t>
      </w:r>
    </w:p>
    <w:p w14:paraId="0A622ED8" w14:textId="77777777" w:rsidR="0030540B" w:rsidRDefault="005660C7">
      <w:pPr>
        <w:pStyle w:val="Corpsdetexte"/>
      </w:pPr>
      <w:r>
        <w:t>🎵</w:t>
      </w:r>
      <w:r>
        <w:t xml:space="preserve"> Je me relève</w:t>
      </w:r>
    </w:p>
    <w:p w14:paraId="73ABC026" w14:textId="77777777" w:rsidR="0030540B" w:rsidRDefault="005660C7">
      <w:pPr>
        <w:pStyle w:val="Corpsdetexte"/>
      </w:pPr>
      <w:r>
        <w:t>🎵</w:t>
      </w:r>
      <w:r>
        <w:t xml:space="preserve"> Respirer enfin</w:t>
      </w:r>
    </w:p>
    <w:p w14:paraId="318B0CA2" w14:textId="64E4410A" w:rsidR="004923A8" w:rsidRDefault="005660C7" w:rsidP="004923A8">
      <w:pPr>
        <w:pStyle w:val="Corpsdetexte"/>
      </w:pPr>
      <w:r>
        <w:t>… et d’autres chansons inédites</w:t>
      </w:r>
      <w:bookmarkStart w:id="3" w:name="pourquoi-cet-album"/>
      <w:bookmarkEnd w:id="2"/>
    </w:p>
    <w:p w14:paraId="1A385DFC" w14:textId="5929BED6" w:rsidR="0030540B" w:rsidRPr="004923A8" w:rsidRDefault="005660C7" w:rsidP="004923A8">
      <w:pPr>
        <w:pStyle w:val="Corpsdetexte"/>
        <w:rPr>
          <w:b/>
          <w:bCs/>
        </w:rPr>
      </w:pPr>
      <w:r w:rsidRPr="004923A8">
        <w:rPr>
          <w:b/>
          <w:bCs/>
        </w:rPr>
        <w:t xml:space="preserve">Pourquoi cet </w:t>
      </w:r>
      <w:r w:rsidR="00103452" w:rsidRPr="004923A8">
        <w:rPr>
          <w:b/>
          <w:bCs/>
        </w:rPr>
        <w:t>album?</w:t>
      </w:r>
    </w:p>
    <w:p w14:paraId="7F7A3EAC" w14:textId="77777777" w:rsidR="0030540B" w:rsidRDefault="005660C7">
      <w:pPr>
        <w:pStyle w:val="FirstParagraph"/>
      </w:pPr>
      <w:r>
        <w:t>P</w:t>
      </w:r>
      <w:r>
        <w:t>arce qu’aucune femme ne devrait porter seule ce qui lui est arrivé.</w:t>
      </w:r>
    </w:p>
    <w:p w14:paraId="0FC33A2F" w14:textId="77777777" w:rsidR="0030540B" w:rsidRDefault="005660C7">
      <w:pPr>
        <w:pStyle w:val="Corpsdetexte"/>
      </w:pPr>
      <w:r>
        <w:t>Parce que la voix peut devenir un chemin de guérison.</w:t>
      </w:r>
    </w:p>
    <w:p w14:paraId="27298812" w14:textId="3B2FFE65" w:rsidR="0030540B" w:rsidRDefault="005660C7" w:rsidP="00103452">
      <w:pPr>
        <w:pStyle w:val="Corpsdetexte"/>
      </w:pPr>
      <w:r>
        <w:t>Parce qu’après le silence, il existe toujours une possibilité de renaissance.</w:t>
      </w:r>
    </w:p>
    <w:p w14:paraId="7F55D8F3" w14:textId="77777777" w:rsidR="0030540B" w:rsidRPr="004923A8" w:rsidRDefault="005660C7">
      <w:pPr>
        <w:pStyle w:val="Titre2"/>
        <w:rPr>
          <w:b/>
          <w:bCs/>
        </w:rPr>
      </w:pPr>
      <w:bookmarkStart w:id="4" w:name="prévente-exclusive"/>
      <w:bookmarkEnd w:id="1"/>
      <w:bookmarkEnd w:id="3"/>
      <w:r w:rsidRPr="004923A8">
        <w:rPr>
          <w:b/>
          <w:bCs/>
        </w:rPr>
        <w:t>P</w:t>
      </w:r>
      <w:r w:rsidRPr="004923A8">
        <w:rPr>
          <w:b/>
          <w:bCs/>
        </w:rPr>
        <w:t>révente exclusive</w:t>
      </w:r>
    </w:p>
    <w:p w14:paraId="1B70EE3F" w14:textId="77777777" w:rsidR="0030540B" w:rsidRDefault="005660C7">
      <w:pPr>
        <w:pStyle w:val="FirstParagraph"/>
      </w:pPr>
      <w:r>
        <w:t>Réservez dès aujourd’hui votre exemplaire de l’album “Pour Celles…”</w:t>
      </w:r>
    </w:p>
    <w:p w14:paraId="5670A60D" w14:textId="77777777" w:rsidR="0030540B" w:rsidRDefault="005660C7">
      <w:pPr>
        <w:pStyle w:val="Corpsdetexte"/>
      </w:pPr>
      <w:r>
        <w:t>[ BOUTON PRÉCOMMANDER MON ALBUM ]</w:t>
      </w:r>
    </w:p>
    <w:p w14:paraId="057FEFD7" w14:textId="77777777" w:rsidR="0030540B" w:rsidRPr="004923A8" w:rsidRDefault="005660C7">
      <w:pPr>
        <w:pStyle w:val="Titre3"/>
        <w:rPr>
          <w:b/>
          <w:bCs/>
        </w:rPr>
      </w:pPr>
      <w:bookmarkStart w:id="5" w:name="message-personnel"/>
      <w:r w:rsidRPr="004923A8">
        <w:rPr>
          <w:b/>
          <w:bCs/>
        </w:rPr>
        <w:t>Message personnel</w:t>
      </w:r>
    </w:p>
    <w:p w14:paraId="1820C70D" w14:textId="77777777" w:rsidR="0030540B" w:rsidRDefault="005660C7">
      <w:pPr>
        <w:pStyle w:val="FirstParagraph"/>
      </w:pPr>
      <w:r>
        <w:t>Si ces chansons peuvent aider une seule personne à se sentir comprise, alors elles auront déjà trouvé leur raison d’être.</w:t>
      </w:r>
    </w:p>
    <w:p w14:paraId="3C80FD30" w14:textId="77777777" w:rsidR="0030540B" w:rsidRDefault="005660C7">
      <w:pPr>
        <w:pStyle w:val="Corpsdetexte"/>
      </w:pPr>
      <w:r>
        <w:t>Merci de faire partie de cette aventure.</w:t>
      </w:r>
    </w:p>
    <w:p w14:paraId="6933C36C" w14:textId="6F40ADB6" w:rsidR="0030540B" w:rsidRDefault="005660C7" w:rsidP="004923A8">
      <w:pPr>
        <w:pStyle w:val="Corpsdetexte"/>
      </w:pPr>
      <w:r>
        <w:t>Marcelle “Mimi” Afonso</w:t>
      </w:r>
      <w:r w:rsidR="004923A8">
        <w:t xml:space="preserve">                                                            </w:t>
      </w:r>
      <w:r w:rsidR="002A1391">
        <w:t>“</w:t>
      </w:r>
      <w:r w:rsidR="004923A8">
        <w:t xml:space="preserve"> </w:t>
      </w:r>
      <w:r>
        <w:t>Aux Ailes de la Voix</w:t>
      </w:r>
      <w:bookmarkEnd w:id="0"/>
      <w:bookmarkEnd w:id="4"/>
      <w:bookmarkEnd w:id="5"/>
      <w:r w:rsidR="007839D3">
        <w:t>”</w:t>
      </w:r>
      <w:r w:rsidR="002A1391">
        <w:t xml:space="preserve">                </w:t>
      </w:r>
      <w:r w:rsidR="002A1391">
        <w:rPr>
          <w:noProof/>
        </w:rPr>
        <w:drawing>
          <wp:inline distT="0" distB="0" distL="0" distR="0" wp14:anchorId="6F69BD80" wp14:editId="5D43E2A4">
            <wp:extent cx="1112204" cy="609600"/>
            <wp:effectExtent l="0" t="0" r="0" b="0"/>
            <wp:docPr id="1303304273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3304273" name="Image 1303304273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8870" cy="635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0540B" w:rsidSect="004923A8">
      <w:footnotePr>
        <w:numRestart w:val="eachSect"/>
      </w:footnotePr>
      <w:pgSz w:w="12240" w:h="15840"/>
      <w:pgMar w:top="0" w:right="758" w:bottom="142" w:left="56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C8C4F8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468024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540B"/>
    <w:rsid w:val="00103452"/>
    <w:rsid w:val="002A1391"/>
    <w:rsid w:val="0030540B"/>
    <w:rsid w:val="004923A8"/>
    <w:rsid w:val="005660C7"/>
    <w:rsid w:val="007839D3"/>
    <w:rsid w:val="009F065A"/>
    <w:rsid w:val="00C63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BB8905"/>
  <w15:docId w15:val="{DFC759DF-640E-44DF-B0F8-E57C4A282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14</Words>
  <Characters>1179</Characters>
  <Application>Microsoft Office Word</Application>
  <DocSecurity>0</DocSecurity>
  <Lines>9</Lines>
  <Paragraphs>2</Paragraphs>
  <ScaleCrop>false</ScaleCrop>
  <Company/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celle Afonso</dc:creator>
  <cp:keywords/>
  <cp:lastModifiedBy>Marcelle Afonso</cp:lastModifiedBy>
  <cp:revision>5</cp:revision>
  <dcterms:created xsi:type="dcterms:W3CDTF">2026-06-04T15:45:00Z</dcterms:created>
  <dcterms:modified xsi:type="dcterms:W3CDTF">2026-06-04T15:51:00Z</dcterms:modified>
</cp:coreProperties>
</file>